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p>
    <w:bookmarkStart w:id="21" w:name="X2fc12a45ca443014e2028acfd4045d1048f311b"/>
    <w:p>
      <w:pPr>
        <w:pStyle w:val="Heading1"/>
      </w:pPr>
      <w:r>
        <w:t xml:space="preserve">Internship Application Letter: Aspiring Business Consultant in Islamabad, Pakistan</w:t>
      </w:r>
    </w:p>
    <w:p>
      <w:pPr>
        <w:pStyle w:val="FirstParagraph"/>
      </w:pPr>
      <w:r>
        <w:t xml:space="preserve">Date: October 26, 2023</w:t>
      </w:r>
    </w:p>
    <w:p>
      <w:pPr>
        <w:pStyle w:val="BodyText"/>
      </w:pPr>
      <w:r>
        <w:t xml:space="preserve">To the Hiring Manager,</w:t>
      </w:r>
    </w:p>
    <w:p>
      <w:pPr>
        <w:pStyle w:val="BodyText"/>
      </w:pPr>
      <w:r>
        <w:t xml:space="preserve">Human Resources Department</w:t>
      </w:r>
      <w:r>
        <w:br/>
      </w:r>
      <w:r>
        <w:t xml:space="preserve">[Company Name]</w:t>
      </w:r>
      <w:r>
        <w:br/>
      </w:r>
      <w:r>
        <w:t xml:space="preserve">Islamabad, Pakistan</w:t>
      </w:r>
    </w:p>
    <w:bookmarkStart w:id="20" w:name="Xf589c6ee04e91bf235105f59f909a1e76acd1d3"/>
    <w:p>
      <w:pPr>
        <w:pStyle w:val="Heading2"/>
      </w:pPr>
      <w:r>
        <w:t xml:space="preserve">Subject: Application for Business Consultant Internship Position</w:t>
      </w:r>
    </w:p>
    <w:p>
      <w:pPr>
        <w:pStyle w:val="FirstParagraph"/>
      </w:pPr>
      <w:r>
        <w:t xml:space="preserve">Dear Hiring Manager,</w:t>
      </w:r>
    </w:p>
    <w:p>
      <w:pPr>
        <w:pStyle w:val="BodyText"/>
      </w:pPr>
      <w:r>
        <w:t xml:space="preserve">I am writing to express my enthusiastic interest in the Business Consultant Internship position at your esteemed organization in Islamabad, Pakistan. As a highly motivated and academically accomplished student pursuing a Bachelor’s degree in Business Administration with a specialization in Strategic Management from the National University of Science and Technology (NUST) Islamabad, I have long admired your firm’s pioneering work in driving sustainable growth for both public sector institutions and private enterprises across Pakistan. This internship opportunity represents an unparalleled chance to apply my academic foundation within Islamabad’s dynamic economic ecosystem while contributing meaningfully to your team’s strategic objectives.</w:t>
      </w:r>
    </w:p>
    <w:p>
      <w:pPr>
        <w:pStyle w:val="BodyText"/>
      </w:pPr>
      <w:r>
        <w:t xml:space="preserve">Islamabad, as Pakistan’s political and administrative capital, serves as a vibrant hub where policy innovation intersects with commercial advancement. My academic journey has been deeply informed by this context—courses such as "Pakistan Economic Policy," "Strategic Market Analysis," and "Public Sector Management" have equipped me with a nuanced understanding of the unique challenges and opportunities facing businesses in Islamabad. I’ve analyzed case studies on SME development in Faisalabad, government procurement reforms under the National Financial Inclusion Strategy, and IT sector expansion initiatives spearheaded from Blue Area. This localized perspective is crucial for effective business consultancy in Pakistan, where cultural context directly shapes market dynamics. For instance, understanding the significance of *wasta* (relationships) in client engagement or navigating bureaucratic frameworks through Islamabad’s Capital Development Authority (CDA) corridors requires more than textbook knowledge—it demands contextual awareness I have actively cultivated.</w:t>
      </w:r>
    </w:p>
    <w:p>
      <w:pPr>
        <w:pStyle w:val="BodyText"/>
      </w:pPr>
      <w:r>
        <w:t xml:space="preserve">My academic projects directly align with the core competencies required for a Business Consultant Intern. In my recent capstone project titled "Optimizing Digital Transformation in Islamabad-Based SMEs," I conducted field research across 12 small enterprises in DHA and Rawalpindi, identifying barriers to technology adoption. Using tools like SWOT analysis, PESTEL frameworks, and stakeholder interviews, I developed actionable recommendations that increased operational efficiency by an estimated 25% for two pilot businesses. This experience taught me to translate complex data into clear strategic narratives—a skill I recognize as essential for your firm’s client-facing consultancy work. Furthermore, my internship at the Islamabad Chamber of Commerce &amp; Industry provided exposure to sector-specific challenges in manufacturing and logistics, reinforcing my ability to conduct rapid industry assessments within Pakistan’s regulatory landscape.</w:t>
      </w:r>
    </w:p>
    <w:p>
      <w:pPr>
        <w:pStyle w:val="BodyText"/>
      </w:pPr>
      <w:r>
        <w:t xml:space="preserve">What particularly excites me about this Business Consultant Internship is the opportunity to contribute to real-world projects addressing Pakistan’s pressing economic priorities. Your firm’s recent work on "Boosting Agri-Tech Adoption in Punjab" and "Strengthening Financial Inclusion for Women Entrepreneurs" resonates deeply with my passion for inclusive growth. I am eager to support such initiatives by leveraging my proficiency in data analysis (Excel, Tableau) and cross-cultural communication skills honed through working with diverse teams across Pakistan—most notably during NUST’s annual "Business Innovation Challenge," where I collaborated with peers from Lahore, Karachi, and Peshawar to develop a sustainable tourism model for Azad Kashmir. In Islamabad’s multicultural environment, where clients range from federal ministries to multinational corporations operating in the G-8 area, this adaptability will enable me to facilitate seamless knowledge transfer between your team and stakeholders.</w:t>
      </w:r>
    </w:p>
    <w:p>
      <w:pPr>
        <w:pStyle w:val="BodyText"/>
      </w:pPr>
      <w:r>
        <w:t xml:space="preserve">I understand that success as a Business Consultant Intern in Pakistan Islamabad hinges on blending analytical rigor with cultural intelligence. My commitment to continuous learning is reflected in my ongoing certification in "Strategic Management for Emerging Economies" through the Institute of Management Sciences (IMSc) Islamabad, where I study alongside professionals navigating challenges like inflation management and export diversification. Moreover, my fluency in English and Urdu ensures I can bridge communication gaps between international clients and local partners—a critical asset when presenting findings to stakeholders from the State Bank of Pakistan or federal departments housed along Faisal-E-Haq Road.</w:t>
      </w:r>
    </w:p>
    <w:p>
      <w:pPr>
        <w:pStyle w:val="BodyText"/>
      </w:pPr>
      <w:r>
        <w:t xml:space="preserve">Islamabad’s status as a global city with a rapidly expanding consulting sector makes this internship particularly significant. With over 30% of Pakistan’s IT exports originating from Islamabad-based firms and the government’s focus on "Digital Pakistan," there is immense opportunity to shape tomorrow's business landscape today. I am confident that my academic background, field experience in Islamabad, and dedication to ethical consultancy practices would allow me to deliver immediate value while absorbing the expertise your team embodies. I am particularly drawn to your firm’s mentorship philosophy—knowing that under the guidance of seasoned consultants like those you employ will accelerate my growth into a solutions-driven professional capable of addressing Pakistan’s complex market realities.</w:t>
      </w:r>
    </w:p>
    <w:p>
      <w:pPr>
        <w:pStyle w:val="BodyText"/>
      </w:pPr>
      <w:r>
        <w:t xml:space="preserve">Thank you for considering my application. I have attached my resume for your review and welcome the opportunity to discuss how my skills in strategic analysis, cultural navigation, and commitment to Pakistan’s economic advancement align with your internship program. I am available for an interview at your earliest convenience and can be reached via email at [your.email@domain.com] or phone at +92 300 XXXXXXX.</w:t>
      </w:r>
    </w:p>
    <w:p>
      <w:pPr>
        <w:pStyle w:val="BodyText"/>
      </w:pPr>
      <w:r>
        <w:t xml:space="preserve">I look forward to contributing to the continued success of your Business Consultant team in Islamabad, Pakistan—and to learning from a firm that exemplifies excellence in transforming business potential into tangible results across our nation’s most strategic markets.</w:t>
      </w:r>
    </w:p>
    <w:p>
      <w:pPr>
        <w:pStyle w:val="BodyText"/>
      </w:pPr>
      <w:r>
        <w:t xml:space="preserve">Sincerely,</w:t>
      </w:r>
    </w:p>
    <w:p>
      <w:pPr>
        <w:pStyle w:val="BodyText"/>
      </w:pPr>
      <w:r>
        <w:t xml:space="preserve">[Your Full Name]</w:t>
      </w:r>
      <w:r>
        <w:br/>
      </w:r>
      <w:r>
        <w:t xml:space="preserve">National University of Science and Technology (NUST), Islamabad</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dc:title>
  <dc:creator/>
  <dc:language>en</dc:language>
  <cp:keywords/>
  <dcterms:created xsi:type="dcterms:W3CDTF">2025-12-10T05:50:38Z</dcterms:created>
  <dcterms:modified xsi:type="dcterms:W3CDTF">2025-12-10T05:50:38Z</dcterms:modified>
</cp:coreProperties>
</file>

<file path=docProps/custom.xml><?xml version="1.0" encoding="utf-8"?>
<Properties xmlns="http://schemas.openxmlformats.org/officeDocument/2006/custom-properties" xmlns:vt="http://schemas.openxmlformats.org/officeDocument/2006/docPropsVTypes"/>
</file>